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5C28D7" w14:textId="1CE2F5F9" w:rsidR="00055A07" w:rsidRPr="00F45F99" w:rsidRDefault="0095016C">
      <w:pPr>
        <w:rPr>
          <w:b/>
          <w:bCs/>
          <w:sz w:val="40"/>
          <w:szCs w:val="40"/>
        </w:rPr>
      </w:pPr>
      <w:r w:rsidRPr="0095016C">
        <w:rPr>
          <w:b/>
          <w:bCs/>
          <w:sz w:val="40"/>
          <w:szCs w:val="40"/>
        </w:rPr>
        <w:t>Generate a canvas app to handle project requests</w:t>
      </w:r>
    </w:p>
    <w:p w14:paraId="0B3B4B47" w14:textId="3941B958" w:rsidR="00D529A6" w:rsidRDefault="00D529A6">
      <w:pPr>
        <w:rPr>
          <w:rFonts w:ascii="Segoe UI" w:hAnsi="Segoe UI" w:cs="Segoe UI"/>
          <w:color w:val="171717"/>
          <w:shd w:val="clear" w:color="auto" w:fill="FFFFFF"/>
        </w:rPr>
      </w:pPr>
    </w:p>
    <w:p w14:paraId="40F9EEB3" w14:textId="77777777" w:rsidR="007A37E4" w:rsidRDefault="007A37E4" w:rsidP="007A37E4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1: Generate an app from a SharePoint list</w:t>
      </w:r>
    </w:p>
    <w:p w14:paraId="4F472231" w14:textId="77777777" w:rsidR="007A37E4" w:rsidRDefault="007A37E4" w:rsidP="007A37E4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 </w:t>
      </w:r>
      <w:r>
        <w:rPr>
          <w:rStyle w:val="Strong"/>
          <w:rFonts w:ascii="Segoe UI" w:hAnsi="Segoe UI" w:cs="Segoe UI"/>
          <w:color w:val="171717"/>
        </w:rPr>
        <w:t>Project Requests</w:t>
      </w:r>
      <w:r>
        <w:rPr>
          <w:rFonts w:ascii="Segoe UI" w:hAnsi="Segoe UI" w:cs="Segoe UI"/>
          <w:color w:val="171717"/>
        </w:rPr>
        <w:t> list you created, select </w:t>
      </w:r>
      <w:r>
        <w:rPr>
          <w:rStyle w:val="Strong"/>
          <w:rFonts w:ascii="Segoe UI" w:hAnsi="Segoe UI" w:cs="Segoe UI"/>
          <w:color w:val="171717"/>
        </w:rPr>
        <w:t>Integrate</w:t>
      </w:r>
      <w:r>
        <w:rPr>
          <w:rFonts w:ascii="Segoe UI" w:hAnsi="Segoe UI" w:cs="Segoe UI"/>
          <w:color w:val="171717"/>
        </w:rPr>
        <w:t> -&gt; </w:t>
      </w:r>
      <w:r>
        <w:rPr>
          <w:rStyle w:val="Strong"/>
          <w:rFonts w:ascii="Segoe UI" w:hAnsi="Segoe UI" w:cs="Segoe UI"/>
          <w:color w:val="171717"/>
        </w:rPr>
        <w:t>Power Apps</w:t>
      </w:r>
      <w:r>
        <w:rPr>
          <w:rFonts w:ascii="Segoe UI" w:hAnsi="Segoe UI" w:cs="Segoe UI"/>
          <w:color w:val="171717"/>
        </w:rPr>
        <w:t> -&gt; </w:t>
      </w:r>
      <w:r>
        <w:rPr>
          <w:rStyle w:val="Strong"/>
          <w:rFonts w:ascii="Segoe UI" w:hAnsi="Segoe UI" w:cs="Segoe UI"/>
          <w:color w:val="171717"/>
        </w:rPr>
        <w:t>Create an app</w:t>
      </w:r>
      <w:r>
        <w:rPr>
          <w:rFonts w:ascii="Segoe UI" w:hAnsi="Segoe UI" w:cs="Segoe UI"/>
          <w:color w:val="171717"/>
        </w:rPr>
        <w:t>.</w:t>
      </w:r>
    </w:p>
    <w:p w14:paraId="76F7917B" w14:textId="7C611B63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780E6E29" wp14:editId="57D7D87B">
                <wp:extent cx="304800" cy="304800"/>
                <wp:effectExtent l="0" t="0" r="0" b="0"/>
                <wp:docPr id="27" name="Rectangle 27" descr="Create an app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7F6DBE" id="Rectangle 27" o:spid="_x0000_s1026" alt="Create an app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2C607834" wp14:editId="12FC8403">
            <wp:extent cx="2979420" cy="13716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42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951A2A" w14:textId="77777777" w:rsidR="007A37E4" w:rsidRDefault="007A37E4" w:rsidP="007A37E4">
      <w:pPr>
        <w:pStyle w:val="NormalWeb"/>
        <w:numPr>
          <w:ilvl w:val="0"/>
          <w:numId w:val="14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ive the app a name, like "Project Requests app", then click or tap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 When the app is ready, it opens in Power Apps Studio.</w:t>
      </w:r>
    </w:p>
    <w:p w14:paraId="7D19881C" w14:textId="3E65F184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5CA4FFE5" wp14:editId="04884B18">
                <wp:extent cx="304800" cy="304800"/>
                <wp:effectExtent l="0" t="0" r="0" b="0"/>
                <wp:docPr id="26" name="Rectangle 26" descr="Specify a name for the app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D2CAA88" id="Rectangle 26" o:spid="_x0000_s1026" alt="Specify a name for the app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Ac+oYMAAgAA6gMAAA4AAAAAAAAAAAAAAAAA&#10;LgIAAGRycy9lMm9Eb2MueG1sUEsBAi0AFAAGAAgAAAAhAEyg6SzYAAAAAwEAAA8AAAAAAAAAAAAA&#10;AAAAWgQAAGRycy9kb3ducmV2LnhtbFBLBQYAAAAABAAEAPMAAABf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331327D" wp14:editId="6603E49B">
            <wp:extent cx="1836420" cy="8305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2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703239" w14:textId="67EF1B4F" w:rsidR="007A37E4" w:rsidRDefault="007A37E4">
      <w:pPr>
        <w:rPr>
          <w:rFonts w:ascii="Segoe UI" w:hAnsi="Segoe UI" w:cs="Segoe UI"/>
          <w:color w:val="171717"/>
          <w:shd w:val="clear" w:color="auto" w:fill="FFFFFF"/>
        </w:rPr>
      </w:pPr>
    </w:p>
    <w:p w14:paraId="0AA1C70A" w14:textId="77777777" w:rsidR="007A37E4" w:rsidRDefault="007A37E4" w:rsidP="007A37E4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2: Review the app in Power Apps Studio</w:t>
      </w:r>
    </w:p>
    <w:p w14:paraId="7B5D768A" w14:textId="77777777" w:rsidR="007A37E4" w:rsidRDefault="007A37E4" w:rsidP="007A37E4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Power Apps Studio, the left navigation bar by default shows a hierarchical view of the screens and controls in the app.</w:t>
      </w:r>
    </w:p>
    <w:p w14:paraId="4B9976E8" w14:textId="7A548064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mc:AlternateContent>
          <mc:Choice Requires="wps">
            <w:drawing>
              <wp:inline distT="0" distB="0" distL="0" distR="0" wp14:anchorId="5330D0D3" wp14:editId="077F4202">
                <wp:extent cx="304800" cy="304800"/>
                <wp:effectExtent l="0" t="0" r="0" b="0"/>
                <wp:docPr id="34" name="Rectangle 34" descr="Power Apps Studio with hierarchical view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713A7FC" id="Rectangle 34" o:spid="_x0000_s1026" alt="Power Apps Studio with hierarchical view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W9+QswsCAAD4AwAADgAA&#10;AAAAAAAAAAAAAAAuAgAAZHJzL2Uyb0RvYy54bWxQSwECLQAUAAYACAAAACEATKDpLNgAAAADAQAA&#10;DwAAAAAAAAAAAAAAAABlBAAAZHJzL2Rvd25yZXYueG1sUEsFBgAAAAAEAAQA8wAAAGo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7C1AC742" wp14:editId="05146432">
            <wp:extent cx="1821180" cy="4122420"/>
            <wp:effectExtent l="0" t="0" r="762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375FA" w14:textId="77777777" w:rsidR="007A37E4" w:rsidRDefault="007A37E4" w:rsidP="007A37E4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 the thumbnail icon to switch views.</w:t>
      </w:r>
    </w:p>
    <w:p w14:paraId="3D81CD8A" w14:textId="00B9979D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12C82052" wp14:editId="39A491AE">
                <wp:extent cx="304800" cy="304800"/>
                <wp:effectExtent l="0" t="0" r="0" b="0"/>
                <wp:docPr id="33" name="Rectangle 33" descr="Power Apps Studio view selecto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6D49E27" id="Rectangle 33" o:spid="_x0000_s1026" alt="Power Apps Studio view selector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95E6BBE" wp14:editId="64648E72">
            <wp:extent cx="1821180" cy="243840"/>
            <wp:effectExtent l="0" t="0" r="7620" b="38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24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6F92E" w14:textId="77777777" w:rsidR="007A37E4" w:rsidRDefault="007A37E4" w:rsidP="007A37E4">
      <w:pPr>
        <w:pStyle w:val="NormalWeb"/>
        <w:numPr>
          <w:ilvl w:val="0"/>
          <w:numId w:val="15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 each screen to view it in the middle pane. There are three screens:</w:t>
      </w:r>
    </w:p>
    <w:p w14:paraId="01822F95" w14:textId="77777777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(a). The </w:t>
      </w:r>
      <w:r>
        <w:rPr>
          <w:rStyle w:val="Strong"/>
          <w:rFonts w:ascii="Segoe UI" w:hAnsi="Segoe UI" w:cs="Segoe UI"/>
          <w:color w:val="171717"/>
        </w:rPr>
        <w:t>browse</w:t>
      </w:r>
      <w:r>
        <w:rPr>
          <w:rFonts w:ascii="Segoe UI" w:hAnsi="Segoe UI" w:cs="Segoe UI"/>
          <w:color w:val="171717"/>
        </w:rPr>
        <w:t> screen, where you browse, sort, and filter the data pulled in from the list.</w:t>
      </w:r>
    </w:p>
    <w:p w14:paraId="7A6820BF" w14:textId="77777777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(b). The </w:t>
      </w:r>
      <w:r>
        <w:rPr>
          <w:rStyle w:val="Strong"/>
          <w:rFonts w:ascii="Segoe UI" w:hAnsi="Segoe UI" w:cs="Segoe UI"/>
          <w:color w:val="171717"/>
        </w:rPr>
        <w:t>details</w:t>
      </w:r>
      <w:r>
        <w:rPr>
          <w:rFonts w:ascii="Segoe UI" w:hAnsi="Segoe UI" w:cs="Segoe UI"/>
          <w:color w:val="171717"/>
        </w:rPr>
        <w:t> screen, where you view more detail about an item.</w:t>
      </w:r>
    </w:p>
    <w:p w14:paraId="07BD3361" w14:textId="77777777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(c). The </w:t>
      </w:r>
      <w:r>
        <w:rPr>
          <w:rStyle w:val="Strong"/>
          <w:rFonts w:ascii="Segoe UI" w:hAnsi="Segoe UI" w:cs="Segoe UI"/>
          <w:color w:val="171717"/>
        </w:rPr>
        <w:t>edit/create</w:t>
      </w:r>
      <w:r>
        <w:rPr>
          <w:rFonts w:ascii="Segoe UI" w:hAnsi="Segoe UI" w:cs="Segoe UI"/>
          <w:color w:val="171717"/>
        </w:rPr>
        <w:t> screen, where you edit an existing item or create a new one.</w:t>
      </w:r>
    </w:p>
    <w:p w14:paraId="0068D627" w14:textId="34D2A43C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mc:AlternateContent>
          <mc:Choice Requires="wps">
            <w:drawing>
              <wp:inline distT="0" distB="0" distL="0" distR="0" wp14:anchorId="228CB252" wp14:editId="77B1940A">
                <wp:extent cx="304800" cy="304800"/>
                <wp:effectExtent l="0" t="0" r="0" b="0"/>
                <wp:docPr id="32" name="Rectangle 32" descr="Power Apps Studio with thumbnail view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EB2EF68" id="Rectangle 32" o:spid="_x0000_s1026" alt="Power Apps Studio with thumbnail view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B8DE658" wp14:editId="25166F3D">
            <wp:extent cx="5730240" cy="4373880"/>
            <wp:effectExtent l="0" t="0" r="381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437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35C94" w14:textId="6FF4AAAD" w:rsidR="007A37E4" w:rsidRDefault="007A37E4" w:rsidP="007A37E4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0DBEC47C" w14:textId="77777777" w:rsidR="007A37E4" w:rsidRDefault="007A37E4" w:rsidP="007A37E4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3: Customize the app's browse screen</w:t>
      </w:r>
    </w:p>
    <w:p w14:paraId="54F77579" w14:textId="77777777" w:rsidR="007A37E4" w:rsidRDefault="007A37E4" w:rsidP="007A37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 the browse screen.</w:t>
      </w:r>
    </w:p>
    <w:p w14:paraId="346281AB" w14:textId="77777777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is screen has a </w:t>
      </w:r>
      <w:r>
        <w:rPr>
          <w:rStyle w:val="Emphasis"/>
          <w:rFonts w:ascii="Segoe UI" w:hAnsi="Segoe UI" w:cs="Segoe UI"/>
          <w:color w:val="171717"/>
        </w:rPr>
        <w:t>layout</w:t>
      </w:r>
      <w:r>
        <w:rPr>
          <w:rFonts w:ascii="Segoe UI" w:hAnsi="Segoe UI" w:cs="Segoe UI"/>
          <w:color w:val="171717"/>
        </w:rPr>
        <w:t> that contains a </w:t>
      </w:r>
      <w:r>
        <w:rPr>
          <w:rStyle w:val="Emphasis"/>
          <w:rFonts w:ascii="Segoe UI" w:hAnsi="Segoe UI" w:cs="Segoe UI"/>
          <w:color w:val="171717"/>
        </w:rPr>
        <w:t>gallery</w:t>
      </w:r>
      <w:r>
        <w:rPr>
          <w:rFonts w:ascii="Segoe UI" w:hAnsi="Segoe UI" w:cs="Segoe UI"/>
          <w:color w:val="171717"/>
        </w:rPr>
        <w:t> to show list items, as well as other </w:t>
      </w:r>
      <w:r>
        <w:rPr>
          <w:rStyle w:val="Emphasis"/>
          <w:rFonts w:ascii="Segoe UI" w:hAnsi="Segoe UI" w:cs="Segoe UI"/>
          <w:color w:val="171717"/>
        </w:rPr>
        <w:t>controls</w:t>
      </w:r>
      <w:r>
        <w:rPr>
          <w:rFonts w:ascii="Segoe UI" w:hAnsi="Segoe UI" w:cs="Segoe UI"/>
          <w:color w:val="171717"/>
        </w:rPr>
        <w:t>, like a search bar and sort button.</w:t>
      </w:r>
    </w:p>
    <w:p w14:paraId="42154760" w14:textId="77777777" w:rsidR="007A37E4" w:rsidRDefault="007A37E4" w:rsidP="007A37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BrowseGallery1</w:t>
      </w:r>
      <w:r>
        <w:rPr>
          <w:rFonts w:ascii="Segoe UI" w:hAnsi="Segoe UI" w:cs="Segoe UI"/>
          <w:color w:val="171717"/>
        </w:rPr>
        <w:t> gallery by clicking or tapping any record except the first one.</w:t>
      </w:r>
    </w:p>
    <w:p w14:paraId="456007F0" w14:textId="64D672E0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mc:AlternateContent>
          <mc:Choice Requires="wps">
            <w:drawing>
              <wp:inline distT="0" distB="0" distL="0" distR="0" wp14:anchorId="3E4B1ACB" wp14:editId="762E3020">
                <wp:extent cx="304800" cy="304800"/>
                <wp:effectExtent l="0" t="0" r="0" b="0"/>
                <wp:docPr id="49" name="Rectangle 49" descr="Browse gallery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7238CDE" id="Rectangle 49" o:spid="_x0000_s1026" alt="Browse gallery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" filled="f" stroked="f">
                <o:lock v:ext="edit" aspectratio="t"/>
                <w10:anchorlock/>
              </v:rect>
            </w:pict>
          </mc:Fallback>
        </mc:AlternateContent>
      </w:r>
      <w:r w:rsidR="009058E0">
        <w:rPr>
          <w:rFonts w:ascii="Segoe UI" w:hAnsi="Segoe UI" w:cs="Segoe UI"/>
          <w:noProof/>
          <w:color w:val="171717"/>
        </w:rPr>
        <w:drawing>
          <wp:inline distT="0" distB="0" distL="0" distR="0" wp14:anchorId="02C9585E" wp14:editId="7AA3468C">
            <wp:extent cx="1828800" cy="313182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D68C5" w14:textId="77777777" w:rsidR="007A37E4" w:rsidRDefault="007A37E4" w:rsidP="007A37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right pane, under </w:t>
      </w:r>
      <w:r>
        <w:rPr>
          <w:rStyle w:val="Strong"/>
          <w:rFonts w:ascii="Segoe UI" w:hAnsi="Segoe UI" w:cs="Segoe UI"/>
          <w:color w:val="171717"/>
        </w:rPr>
        <w:t>Properties</w:t>
      </w:r>
      <w:r>
        <w:rPr>
          <w:rFonts w:ascii="Segoe UI" w:hAnsi="Segoe UI" w:cs="Segoe UI"/>
          <w:color w:val="171717"/>
        </w:rPr>
        <w:t>, click or tap </w:t>
      </w:r>
      <w:r>
        <w:rPr>
          <w:rStyle w:val="Strong"/>
          <w:rFonts w:ascii="Segoe UI" w:hAnsi="Segoe UI" w:cs="Segoe UI"/>
          <w:color w:val="171717"/>
        </w:rPr>
        <w:t>Project Requests</w:t>
      </w:r>
      <w:r>
        <w:rPr>
          <w:rFonts w:ascii="Segoe UI" w:hAnsi="Segoe UI" w:cs="Segoe UI"/>
          <w:color w:val="171717"/>
        </w:rPr>
        <w:t>.</w:t>
      </w:r>
    </w:p>
    <w:p w14:paraId="5348F43B" w14:textId="77777777" w:rsidR="007A37E4" w:rsidRDefault="007A37E4" w:rsidP="007A37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Update the fields to match the following list:</w:t>
      </w:r>
    </w:p>
    <w:p w14:paraId="30CE4AC9" w14:textId="77777777" w:rsidR="007A37E4" w:rsidRDefault="007A37E4" w:rsidP="007A37E4">
      <w:pPr>
        <w:pStyle w:val="NormalWeb"/>
        <w:numPr>
          <w:ilvl w:val="1"/>
          <w:numId w:val="18"/>
        </w:numPr>
        <w:shd w:val="clear" w:color="auto" w:fill="FFFFFF"/>
        <w:ind w:left="2580"/>
        <w:rPr>
          <w:rFonts w:ascii="Segoe UI" w:hAnsi="Segoe UI" w:cs="Segoe UI"/>
          <w:color w:val="171717"/>
        </w:rPr>
      </w:pPr>
      <w:proofErr w:type="spellStart"/>
      <w:r>
        <w:rPr>
          <w:rStyle w:val="Strong"/>
          <w:rFonts w:ascii="Segoe UI" w:hAnsi="Segoe UI" w:cs="Segoe UI"/>
          <w:color w:val="171717"/>
        </w:rPr>
        <w:t>RequestDate</w:t>
      </w:r>
      <w:proofErr w:type="spellEnd"/>
    </w:p>
    <w:p w14:paraId="7517C234" w14:textId="77777777" w:rsidR="007A37E4" w:rsidRDefault="007A37E4" w:rsidP="007A37E4">
      <w:pPr>
        <w:pStyle w:val="NormalWeb"/>
        <w:numPr>
          <w:ilvl w:val="1"/>
          <w:numId w:val="18"/>
        </w:numPr>
        <w:shd w:val="clear" w:color="auto" w:fill="FFFFFF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Requestor</w:t>
      </w:r>
    </w:p>
    <w:p w14:paraId="2B824625" w14:textId="77777777" w:rsidR="007A37E4" w:rsidRDefault="007A37E4" w:rsidP="007A37E4">
      <w:pPr>
        <w:pStyle w:val="NormalWeb"/>
        <w:numPr>
          <w:ilvl w:val="1"/>
          <w:numId w:val="18"/>
        </w:numPr>
        <w:shd w:val="clear" w:color="auto" w:fill="FFFFFF"/>
        <w:ind w:left="2580"/>
        <w:rPr>
          <w:rFonts w:ascii="Segoe UI" w:hAnsi="Segoe UI" w:cs="Segoe UI"/>
          <w:color w:val="171717"/>
        </w:rPr>
      </w:pPr>
      <w:r>
        <w:rPr>
          <w:rStyle w:val="Strong"/>
          <w:rFonts w:ascii="Segoe UI" w:hAnsi="Segoe UI" w:cs="Segoe UI"/>
          <w:color w:val="171717"/>
        </w:rPr>
        <w:t>Title</w:t>
      </w:r>
    </w:p>
    <w:p w14:paraId="3FC9B9A8" w14:textId="7A812E6E" w:rsidR="007A37E4" w:rsidRDefault="007A37E4" w:rsidP="007A37E4">
      <w:pPr>
        <w:pStyle w:val="NormalWeb"/>
        <w:shd w:val="clear" w:color="auto" w:fill="FFFFFF"/>
        <w:ind w:left="258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624FB08A" wp14:editId="32EA5E00">
                <wp:extent cx="304800" cy="304800"/>
                <wp:effectExtent l="0" t="0" r="0" b="0"/>
                <wp:docPr id="48" name="Rectangle 48" descr="Gallery field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FBF05B2" id="Rectangle 48" o:spid="_x0000_s1026" alt="Gallery fields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" filled="f" stroked="f">
                <o:lock v:ext="edit" aspectratio="t"/>
                <w10:anchorlock/>
              </v:rect>
            </w:pict>
          </mc:Fallback>
        </mc:AlternateContent>
      </w:r>
      <w:r w:rsidR="009058E0">
        <w:rPr>
          <w:rFonts w:ascii="Segoe UI" w:hAnsi="Segoe UI" w:cs="Segoe UI"/>
          <w:noProof/>
          <w:color w:val="171717"/>
        </w:rPr>
        <w:drawing>
          <wp:inline distT="0" distB="0" distL="0" distR="0" wp14:anchorId="35825A26" wp14:editId="5DBEC465">
            <wp:extent cx="1828800" cy="1363980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6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42F0F" w14:textId="77777777" w:rsidR="007A37E4" w:rsidRDefault="007A37E4" w:rsidP="007A37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With </w:t>
      </w:r>
      <w:r>
        <w:rPr>
          <w:rStyle w:val="Strong"/>
          <w:rFonts w:ascii="Segoe UI" w:hAnsi="Segoe UI" w:cs="Segoe UI"/>
          <w:color w:val="171717"/>
        </w:rPr>
        <w:t>BrowseGallery1</w:t>
      </w:r>
      <w:r>
        <w:rPr>
          <w:rFonts w:ascii="Segoe UI" w:hAnsi="Segoe UI" w:cs="Segoe UI"/>
          <w:color w:val="171717"/>
        </w:rPr>
        <w:t> still selected, select the </w:t>
      </w:r>
      <w:r>
        <w:rPr>
          <w:rStyle w:val="Strong"/>
          <w:rFonts w:ascii="Segoe UI" w:hAnsi="Segoe UI" w:cs="Segoe UI"/>
          <w:color w:val="171717"/>
        </w:rPr>
        <w:t>Items</w:t>
      </w:r>
      <w:r>
        <w:rPr>
          <w:rFonts w:ascii="Segoe UI" w:hAnsi="Segoe UI" w:cs="Segoe UI"/>
          <w:color w:val="171717"/>
        </w:rPr>
        <w:t> property.</w:t>
      </w:r>
    </w:p>
    <w:p w14:paraId="24EE21CD" w14:textId="07F6519C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26349353" wp14:editId="5829BBB6">
                <wp:extent cx="304800" cy="304800"/>
                <wp:effectExtent l="0" t="0" r="0" b="0"/>
                <wp:docPr id="47" name="Rectangle 47" descr="Items property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25DEDD" id="Rectangle 47" o:spid="_x0000_s1026" alt="Items property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" filled="f" stroked="f">
                <o:lock v:ext="edit" aspectratio="t"/>
                <w10:anchorlock/>
              </v:rect>
            </w:pict>
          </mc:Fallback>
        </mc:AlternateContent>
      </w:r>
      <w:r w:rsidR="009058E0">
        <w:rPr>
          <w:rFonts w:ascii="Segoe UI" w:hAnsi="Segoe UI" w:cs="Segoe UI"/>
          <w:noProof/>
          <w:color w:val="171717"/>
        </w:rPr>
        <w:drawing>
          <wp:inline distT="0" distB="0" distL="0" distR="0" wp14:anchorId="108269E5" wp14:editId="075CA36D">
            <wp:extent cx="1821180" cy="350520"/>
            <wp:effectExtent l="0" t="0" r="762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80" cy="35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376A9" w14:textId="77777777" w:rsidR="007A37E4" w:rsidRDefault="007A37E4" w:rsidP="007A37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hange the formula to </w:t>
      </w:r>
      <w:proofErr w:type="spellStart"/>
      <w:proofErr w:type="gramStart"/>
      <w:r>
        <w:rPr>
          <w:rStyle w:val="Strong"/>
          <w:rFonts w:ascii="Segoe UI" w:hAnsi="Segoe UI" w:cs="Segoe UI"/>
          <w:color w:val="171717"/>
        </w:rPr>
        <w:t>SortByColumns</w:t>
      </w:r>
      <w:proofErr w:type="spellEnd"/>
      <w:r>
        <w:rPr>
          <w:rStyle w:val="Strong"/>
          <w:rFonts w:ascii="Segoe UI" w:hAnsi="Segoe UI" w:cs="Segoe UI"/>
          <w:color w:val="171717"/>
        </w:rPr>
        <w:t>(</w:t>
      </w:r>
      <w:proofErr w:type="gramEnd"/>
      <w:r>
        <w:rPr>
          <w:rStyle w:val="Strong"/>
          <w:rFonts w:ascii="Segoe UI" w:hAnsi="Segoe UI" w:cs="Segoe UI"/>
          <w:color w:val="171717"/>
        </w:rPr>
        <w:t xml:space="preserve">Filter('Project Requests', </w:t>
      </w:r>
      <w:proofErr w:type="spellStart"/>
      <w:r>
        <w:rPr>
          <w:rStyle w:val="Strong"/>
          <w:rFonts w:ascii="Segoe UI" w:hAnsi="Segoe UI" w:cs="Segoe UI"/>
          <w:color w:val="171717"/>
        </w:rPr>
        <w:t>StartsWith</w:t>
      </w:r>
      <w:proofErr w:type="spellEnd"/>
      <w:r>
        <w:rPr>
          <w:rStyle w:val="Strong"/>
          <w:rFonts w:ascii="Segoe UI" w:hAnsi="Segoe UI" w:cs="Segoe UI"/>
          <w:color w:val="171717"/>
        </w:rPr>
        <w:t>(Title, TextSearchBox1.Text)), "Title", If(SortDescending1, Descending, Ascending))</w:t>
      </w:r>
      <w:r>
        <w:rPr>
          <w:rFonts w:ascii="Segoe UI" w:hAnsi="Segoe UI" w:cs="Segoe UI"/>
          <w:color w:val="171717"/>
        </w:rPr>
        <w:t>.</w:t>
      </w:r>
    </w:p>
    <w:p w14:paraId="5A3C0C48" w14:textId="7FE9B5D3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4A048DED" wp14:editId="0A201978">
                <wp:extent cx="304800" cy="304800"/>
                <wp:effectExtent l="0" t="0" r="0" b="0"/>
                <wp:docPr id="46" name="Rectangle 46" descr="Formula bar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0BE57D6" id="Rectangle 46" o:spid="_x0000_s1026" alt="Formula bar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" filled="f" stroked="f">
                <o:lock v:ext="edit" aspectratio="t"/>
                <w10:anchorlock/>
              </v:rect>
            </w:pict>
          </mc:Fallback>
        </mc:AlternateContent>
      </w:r>
      <w:r w:rsidR="009058E0">
        <w:rPr>
          <w:rFonts w:ascii="Segoe UI" w:hAnsi="Segoe UI" w:cs="Segoe UI"/>
          <w:noProof/>
          <w:color w:val="171717"/>
        </w:rPr>
        <w:drawing>
          <wp:inline distT="0" distB="0" distL="0" distR="0" wp14:anchorId="3D8D32DB" wp14:editId="71771190">
            <wp:extent cx="5730240" cy="297180"/>
            <wp:effectExtent l="0" t="0" r="381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97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00CA8" w14:textId="43F14AE0" w:rsidR="007A37E4" w:rsidRDefault="007A37E4" w:rsidP="007A37E4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This allows you to sort and search by the </w:t>
      </w:r>
      <w:r>
        <w:rPr>
          <w:rStyle w:val="Strong"/>
          <w:rFonts w:ascii="Segoe UI" w:hAnsi="Segoe UI" w:cs="Segoe UI"/>
          <w:color w:val="171717"/>
        </w:rPr>
        <w:t>Title</w:t>
      </w:r>
      <w:r>
        <w:rPr>
          <w:rFonts w:ascii="Segoe UI" w:hAnsi="Segoe UI" w:cs="Segoe UI"/>
          <w:color w:val="171717"/>
        </w:rPr>
        <w:t xml:space="preserve"> field, instead of the default that Power Apps picked. </w:t>
      </w:r>
    </w:p>
    <w:p w14:paraId="18E27575" w14:textId="49FF36AF" w:rsidR="007A37E4" w:rsidRDefault="007A37E4" w:rsidP="007A37E4">
      <w:pPr>
        <w:pStyle w:val="NormalWeb"/>
        <w:numPr>
          <w:ilvl w:val="0"/>
          <w:numId w:val="18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 </w:t>
      </w:r>
      <w:r>
        <w:rPr>
          <w:rStyle w:val="Strong"/>
          <w:rFonts w:ascii="Segoe UI" w:hAnsi="Segoe UI" w:cs="Segoe UI"/>
          <w:color w:val="171717"/>
        </w:rPr>
        <w:t>File</w:t>
      </w:r>
      <w:r>
        <w:rPr>
          <w:rFonts w:ascii="Segoe UI" w:hAnsi="Segoe UI" w:cs="Segoe UI"/>
          <w:color w:val="171717"/>
        </w:rPr>
        <w:t>, then </w:t>
      </w:r>
      <w:r>
        <w:rPr>
          <w:rStyle w:val="Strong"/>
          <w:rFonts w:ascii="Segoe UI" w:hAnsi="Segoe UI" w:cs="Segoe UI"/>
          <w:color w:val="171717"/>
        </w:rPr>
        <w:t>Save</w:t>
      </w:r>
      <w:r>
        <w:rPr>
          <w:rFonts w:ascii="Segoe UI" w:hAnsi="Segoe UI" w:cs="Segoe UI"/>
          <w:color w:val="171717"/>
        </w:rPr>
        <w:t>. Click or tap </w:t>
      </w:r>
      <w:r w:rsidR="00CE166F">
        <w:rPr>
          <w:rFonts w:ascii="Segoe UI" w:hAnsi="Segoe UI" w:cs="Segoe UI"/>
          <w:noProof/>
          <w:color w:val="171717"/>
        </w:rPr>
        <w:drawing>
          <wp:inline distT="0" distB="0" distL="0" distR="0" wp14:anchorId="074E1BCF" wp14:editId="402E444E">
            <wp:extent cx="152400" cy="1524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71717"/>
        </w:rPr>
        <w:t> to go back to the app.</w:t>
      </w:r>
    </w:p>
    <w:p w14:paraId="5B3E3860" w14:textId="5EE1A2F3" w:rsidR="007A37E4" w:rsidRDefault="007A37E4" w:rsidP="007A37E4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5E19F7C6" w14:textId="77777777" w:rsidR="00CE166F" w:rsidRDefault="00CE166F" w:rsidP="00CE166F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4: Review the app's details screen and edit screen</w:t>
      </w:r>
    </w:p>
    <w:p w14:paraId="25435274" w14:textId="77777777" w:rsidR="00CE166F" w:rsidRDefault="00CE166F" w:rsidP="00CE166F">
      <w:pPr>
        <w:pStyle w:val="NormalWeb"/>
        <w:numPr>
          <w:ilvl w:val="0"/>
          <w:numId w:val="19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 the details screen.</w:t>
      </w:r>
    </w:p>
    <w:p w14:paraId="22BEF8B8" w14:textId="77777777" w:rsidR="00CE166F" w:rsidRDefault="00CE166F" w:rsidP="00CE166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is screen has a different layout that contains a </w:t>
      </w:r>
      <w:r>
        <w:rPr>
          <w:rStyle w:val="Emphasis"/>
          <w:rFonts w:ascii="Segoe UI" w:hAnsi="Segoe UI" w:cs="Segoe UI"/>
          <w:color w:val="171717"/>
        </w:rPr>
        <w:t>display form</w:t>
      </w:r>
      <w:r>
        <w:rPr>
          <w:rFonts w:ascii="Segoe UI" w:hAnsi="Segoe UI" w:cs="Segoe UI"/>
          <w:color w:val="171717"/>
        </w:rPr>
        <w:t> to show the details for an item selected in the gallery. It has controls to edit and delete items, and to go back to the browse screen.</w:t>
      </w:r>
    </w:p>
    <w:p w14:paraId="135876C0" w14:textId="78B1F0CD" w:rsidR="00CE166F" w:rsidRDefault="00CE166F" w:rsidP="00CE166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4CC49E4C" wp14:editId="6A105CC9">
                <wp:extent cx="304800" cy="304800"/>
                <wp:effectExtent l="0" t="0" r="0" b="0"/>
                <wp:docPr id="56" name="Rectangle 56" descr="Details display form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507658D" id="Rectangle 56" o:spid="_x0000_s1026" alt="Details display form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18DA1B06" wp14:editId="67E93562">
            <wp:extent cx="1828800" cy="309372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093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D0574D" w14:textId="77777777" w:rsidR="00CE166F" w:rsidRDefault="00CE166F" w:rsidP="00CE166F">
      <w:pPr>
        <w:pStyle w:val="NormalWeb"/>
        <w:numPr>
          <w:ilvl w:val="0"/>
          <w:numId w:val="19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 the edit screen.</w:t>
      </w:r>
    </w:p>
    <w:p w14:paraId="2AB1FD9D" w14:textId="77777777" w:rsidR="00CE166F" w:rsidRDefault="00CE166F" w:rsidP="00CE166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is screen contains an </w:t>
      </w:r>
      <w:r>
        <w:rPr>
          <w:rStyle w:val="Emphasis"/>
          <w:rFonts w:ascii="Segoe UI" w:hAnsi="Segoe UI" w:cs="Segoe UI"/>
          <w:color w:val="171717"/>
        </w:rPr>
        <w:t>edit form</w:t>
      </w:r>
      <w:r>
        <w:rPr>
          <w:rFonts w:ascii="Segoe UI" w:hAnsi="Segoe UI" w:cs="Segoe UI"/>
          <w:color w:val="171717"/>
        </w:rPr>
        <w:t xml:space="preserve"> to edit the selected </w:t>
      </w:r>
      <w:proofErr w:type="gramStart"/>
      <w:r>
        <w:rPr>
          <w:rFonts w:ascii="Segoe UI" w:hAnsi="Segoe UI" w:cs="Segoe UI"/>
          <w:color w:val="171717"/>
        </w:rPr>
        <w:t>item, or</w:t>
      </w:r>
      <w:proofErr w:type="gramEnd"/>
      <w:r>
        <w:rPr>
          <w:rFonts w:ascii="Segoe UI" w:hAnsi="Segoe UI" w:cs="Segoe UI"/>
          <w:color w:val="171717"/>
        </w:rPr>
        <w:t xml:space="preserve"> create a new one (if you come here directly from the browse screen). It has controls to save or discard changes.</w:t>
      </w:r>
    </w:p>
    <w:p w14:paraId="095B454F" w14:textId="7BEBDF51" w:rsidR="00CE166F" w:rsidRDefault="00CE166F" w:rsidP="00CE166F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mc:AlternateContent>
          <mc:Choice Requires="wps">
            <w:drawing>
              <wp:inline distT="0" distB="0" distL="0" distR="0" wp14:anchorId="2DF9AACB" wp14:editId="16416D11">
                <wp:extent cx="304800" cy="304800"/>
                <wp:effectExtent l="0" t="0" r="0" b="0"/>
                <wp:docPr id="55" name="Rectangle 55" descr="Edit form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757B1FC" id="Rectangle 55" o:spid="_x0000_s1026" alt="Edit form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4ABB4DC9" wp14:editId="727E967F">
            <wp:extent cx="1828800" cy="307848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31BD7" w14:textId="05CA89F4" w:rsidR="00CE166F" w:rsidRDefault="00CE166F" w:rsidP="00CE166F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543A70CB" w14:textId="77777777" w:rsidR="00367C69" w:rsidRDefault="00367C69" w:rsidP="00367C69">
      <w:pPr>
        <w:pStyle w:val="Heading2"/>
        <w:shd w:val="clear" w:color="auto" w:fill="FFFFFF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tep 5: Run the app from the list</w:t>
      </w:r>
    </w:p>
    <w:p w14:paraId="6105FAFA" w14:textId="77777777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 </w:t>
      </w:r>
      <w:r>
        <w:rPr>
          <w:rStyle w:val="Strong"/>
          <w:rFonts w:ascii="Segoe UI" w:hAnsi="Segoe UI" w:cs="Segoe UI"/>
          <w:color w:val="171717"/>
        </w:rPr>
        <w:t>Project Requests</w:t>
      </w:r>
      <w:r>
        <w:rPr>
          <w:rFonts w:ascii="Segoe UI" w:hAnsi="Segoe UI" w:cs="Segoe UI"/>
          <w:color w:val="171717"/>
        </w:rPr>
        <w:t> list, click or tap </w:t>
      </w:r>
      <w:r>
        <w:rPr>
          <w:rStyle w:val="Strong"/>
          <w:rFonts w:ascii="Segoe UI" w:hAnsi="Segoe UI" w:cs="Segoe UI"/>
          <w:color w:val="171717"/>
        </w:rPr>
        <w:t>All Items</w:t>
      </w:r>
      <w:r>
        <w:rPr>
          <w:rFonts w:ascii="Segoe UI" w:hAnsi="Segoe UI" w:cs="Segoe UI"/>
          <w:color w:val="171717"/>
        </w:rPr>
        <w:t>, then </w:t>
      </w:r>
      <w:r>
        <w:rPr>
          <w:rStyle w:val="Strong"/>
          <w:rFonts w:ascii="Segoe UI" w:hAnsi="Segoe UI" w:cs="Segoe UI"/>
          <w:color w:val="171717"/>
        </w:rPr>
        <w:t>Project Requests app</w:t>
      </w:r>
      <w:r>
        <w:rPr>
          <w:rFonts w:ascii="Segoe UI" w:hAnsi="Segoe UI" w:cs="Segoe UI"/>
          <w:color w:val="171717"/>
        </w:rPr>
        <w:t>.</w:t>
      </w:r>
    </w:p>
    <w:p w14:paraId="3D7A43DA" w14:textId="1D7CCE06" w:rsidR="00367C69" w:rsidRDefault="00367C69" w:rsidP="00367C69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2B6BF130" wp14:editId="77B35E1C">
                <wp:extent cx="304800" cy="304800"/>
                <wp:effectExtent l="0" t="0" r="0" b="0"/>
                <wp:docPr id="67" name="Rectangle 67" descr="View Project Requests app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F984E2C" id="Rectangle 67" o:spid="_x0000_s1026" alt="View Project Requests app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7E346105" wp14:editId="55579F08">
            <wp:extent cx="1036320" cy="11430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9E5C7" w14:textId="77777777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 </w:t>
      </w:r>
      <w:r>
        <w:rPr>
          <w:rStyle w:val="Strong"/>
          <w:rFonts w:ascii="Segoe UI" w:hAnsi="Segoe UI" w:cs="Segoe UI"/>
          <w:color w:val="171717"/>
        </w:rPr>
        <w:t>Open</w:t>
      </w:r>
      <w:r>
        <w:rPr>
          <w:rFonts w:ascii="Segoe UI" w:hAnsi="Segoe UI" w:cs="Segoe UI"/>
          <w:color w:val="171717"/>
        </w:rPr>
        <w:t>, which opens the app in a new browser tab.</w:t>
      </w:r>
    </w:p>
    <w:p w14:paraId="4340C621" w14:textId="6703F0FB" w:rsidR="00367C69" w:rsidRDefault="00367C69" w:rsidP="00367C69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67108F48" wp14:editId="1315FC34">
                <wp:extent cx="304800" cy="304800"/>
                <wp:effectExtent l="0" t="0" r="0" b="0"/>
                <wp:docPr id="66" name="Rectangle 66" descr="Open Project Requests app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ECA1E09" id="Rectangle 66" o:spid="_x0000_s1026" alt="Open Project Requests app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2B688F0" wp14:editId="035ECDA5">
            <wp:extent cx="1501140" cy="708660"/>
            <wp:effectExtent l="0" t="0" r="381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140" cy="70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DBABA" w14:textId="6F41E5D5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In the app, click or tap </w: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4EC38F3C" wp14:editId="36A190EF">
            <wp:extent cx="152400" cy="1524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71717"/>
        </w:rPr>
        <w:t> for the first item in the browse gallery.</w:t>
      </w:r>
    </w:p>
    <w:p w14:paraId="6EF14A22" w14:textId="5F480810" w:rsidR="00367C69" w:rsidRDefault="00367C69" w:rsidP="00367C69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513FE4BD" wp14:editId="2C218337">
                <wp:extent cx="304800" cy="304800"/>
                <wp:effectExtent l="0" t="0" r="0" b="0"/>
                <wp:docPr id="64" name="Rectangle 64" descr="First gallery item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D1245EC" id="Rectangle 64" o:spid="_x0000_s1026" alt="First gallery item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5AE5512F" wp14:editId="6809E94C">
            <wp:extent cx="1828800" cy="48006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5EF04" w14:textId="7B4923B6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or tap </w: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5B4ED11B" wp14:editId="04B3A838">
            <wp:extent cx="152400" cy="1524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171717"/>
        </w:rPr>
        <w:t> to edit the item.</w:t>
      </w:r>
    </w:p>
    <w:p w14:paraId="139F3F40" w14:textId="65ED067A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Update the </w:t>
      </w:r>
      <w:r>
        <w:rPr>
          <w:rStyle w:val="Strong"/>
          <w:rFonts w:ascii="Segoe UI" w:hAnsi="Segoe UI" w:cs="Segoe UI"/>
          <w:color w:val="171717"/>
        </w:rPr>
        <w:t>Description</w:t>
      </w:r>
      <w:r>
        <w:rPr>
          <w:rFonts w:ascii="Segoe UI" w:hAnsi="Segoe UI" w:cs="Segoe UI"/>
          <w:color w:val="171717"/>
        </w:rPr>
        <w:t> field – change the last word from "group" to "team," then click or tap </w: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7713D0A3" wp14:editId="3D46F335">
            <wp:extent cx="152400" cy="1524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4A4913" w14:textId="7B40E61D" w:rsidR="00367C69" w:rsidRDefault="00367C69" w:rsidP="00367C69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1097822E" wp14:editId="68CF08E8">
                <wp:extent cx="304800" cy="304800"/>
                <wp:effectExtent l="0" t="0" r="0" b="0"/>
                <wp:docPr id="61" name="Rectangle 61" descr="Update Description field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6611B8A" id="Rectangle 61" o:spid="_x0000_s1026" alt="Update Description field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0740B42" wp14:editId="3A7A2742">
            <wp:extent cx="1242060" cy="20955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2060" cy="209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23B0A" w14:textId="77777777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ose the browser tab.</w:t>
      </w:r>
    </w:p>
    <w:p w14:paraId="64FFC001" w14:textId="77777777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Go back to the </w:t>
      </w:r>
      <w:r>
        <w:rPr>
          <w:rStyle w:val="Strong"/>
          <w:rFonts w:ascii="Segoe UI" w:hAnsi="Segoe UI" w:cs="Segoe UI"/>
          <w:color w:val="171717"/>
        </w:rPr>
        <w:t>Project Requests</w:t>
      </w:r>
      <w:r>
        <w:rPr>
          <w:rFonts w:ascii="Segoe UI" w:hAnsi="Segoe UI" w:cs="Segoe UI"/>
          <w:color w:val="171717"/>
        </w:rPr>
        <w:t xml:space="preserve"> list, </w:t>
      </w:r>
      <w:proofErr w:type="gramStart"/>
      <w:r>
        <w:rPr>
          <w:rFonts w:ascii="Segoe UI" w:hAnsi="Segoe UI" w:cs="Segoe UI"/>
          <w:color w:val="171717"/>
        </w:rPr>
        <w:t>click</w:t>
      </w:r>
      <w:proofErr w:type="gramEnd"/>
      <w:r>
        <w:rPr>
          <w:rFonts w:ascii="Segoe UI" w:hAnsi="Segoe UI" w:cs="Segoe UI"/>
          <w:color w:val="171717"/>
        </w:rPr>
        <w:t xml:space="preserve"> or tap </w:t>
      </w:r>
      <w:r>
        <w:rPr>
          <w:rStyle w:val="Strong"/>
          <w:rFonts w:ascii="Segoe UI" w:hAnsi="Segoe UI" w:cs="Segoe UI"/>
          <w:color w:val="171717"/>
        </w:rPr>
        <w:t>Project Requests app</w:t>
      </w:r>
      <w:r>
        <w:rPr>
          <w:rFonts w:ascii="Segoe UI" w:hAnsi="Segoe UI" w:cs="Segoe UI"/>
          <w:color w:val="171717"/>
        </w:rPr>
        <w:t>, then </w:t>
      </w:r>
      <w:r>
        <w:rPr>
          <w:rStyle w:val="Strong"/>
          <w:rFonts w:ascii="Segoe UI" w:hAnsi="Segoe UI" w:cs="Segoe UI"/>
          <w:color w:val="171717"/>
        </w:rPr>
        <w:t>All Items</w:t>
      </w:r>
      <w:r>
        <w:rPr>
          <w:rFonts w:ascii="Segoe UI" w:hAnsi="Segoe UI" w:cs="Segoe UI"/>
          <w:color w:val="171717"/>
        </w:rPr>
        <w:t>.</w:t>
      </w:r>
    </w:p>
    <w:p w14:paraId="4275CA3E" w14:textId="47D44727" w:rsidR="00367C69" w:rsidRDefault="00367C69" w:rsidP="00367C69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mc:AlternateContent>
          <mc:Choice Requires="wps">
            <w:drawing>
              <wp:inline distT="0" distB="0" distL="0" distR="0" wp14:anchorId="1F69CDEB" wp14:editId="73E24761">
                <wp:extent cx="304800" cy="304800"/>
                <wp:effectExtent l="0" t="0" r="0" b="0"/>
                <wp:docPr id="60" name="Rectangle 60" descr="View all items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7536536" id="Rectangle 60" o:spid="_x0000_s1026" alt="View all items.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ascii="Segoe UI" w:hAnsi="Segoe UI" w:cs="Segoe UI"/>
          <w:noProof/>
          <w:color w:val="171717"/>
        </w:rPr>
        <w:drawing>
          <wp:inline distT="0" distB="0" distL="0" distR="0" wp14:anchorId="03F42CFA" wp14:editId="1E2335D1">
            <wp:extent cx="1036320" cy="716280"/>
            <wp:effectExtent l="0" t="0" r="0" b="762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632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DC8B3C" w14:textId="77777777" w:rsidR="00367C69" w:rsidRDefault="00367C69" w:rsidP="00367C69">
      <w:pPr>
        <w:pStyle w:val="NormalWeb"/>
        <w:numPr>
          <w:ilvl w:val="0"/>
          <w:numId w:val="20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Verify the change you made from the app.</w:t>
      </w:r>
    </w:p>
    <w:p w14:paraId="16D6470E" w14:textId="4F67CDC9" w:rsidR="00367C69" w:rsidRDefault="00367C69" w:rsidP="00367C69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178714CC" wp14:editId="3E2804E5">
            <wp:extent cx="3886200" cy="3048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4E7767" w14:textId="402D089D" w:rsidR="00367C69" w:rsidRDefault="00367C69" w:rsidP="00367C6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1AB044C1" w14:textId="77777777" w:rsidR="00367C69" w:rsidRDefault="00367C69" w:rsidP="00367C69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461AFCD4" w14:textId="77777777" w:rsidR="00CE166F" w:rsidRDefault="00CE166F" w:rsidP="00CE166F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11353A25" w14:textId="77777777" w:rsidR="00CE166F" w:rsidRDefault="00CE166F" w:rsidP="007A37E4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5AF7950B" w14:textId="77777777" w:rsidR="007A37E4" w:rsidRDefault="007A37E4">
      <w:pPr>
        <w:rPr>
          <w:rFonts w:ascii="Segoe UI" w:hAnsi="Segoe UI" w:cs="Segoe UI"/>
          <w:color w:val="171717"/>
          <w:shd w:val="clear" w:color="auto" w:fill="FFFFFF"/>
        </w:rPr>
      </w:pPr>
    </w:p>
    <w:sectPr w:rsidR="007A37E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70992"/>
    <w:multiLevelType w:val="multilevel"/>
    <w:tmpl w:val="926252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592D4F"/>
    <w:multiLevelType w:val="multilevel"/>
    <w:tmpl w:val="B33EC3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6A727CA"/>
    <w:multiLevelType w:val="multilevel"/>
    <w:tmpl w:val="37ECEB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6363D9"/>
    <w:multiLevelType w:val="hybridMultilevel"/>
    <w:tmpl w:val="6BE6B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2B31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B571A2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DE402E"/>
    <w:multiLevelType w:val="multilevel"/>
    <w:tmpl w:val="E6060B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7F45D89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1F10D45"/>
    <w:multiLevelType w:val="multilevel"/>
    <w:tmpl w:val="753295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DA4C8E"/>
    <w:multiLevelType w:val="multilevel"/>
    <w:tmpl w:val="4AE6C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9637345"/>
    <w:multiLevelType w:val="multilevel"/>
    <w:tmpl w:val="E1E0D0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D030C3A"/>
    <w:multiLevelType w:val="multilevel"/>
    <w:tmpl w:val="6CFC79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DD73C43"/>
    <w:multiLevelType w:val="multilevel"/>
    <w:tmpl w:val="121AD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09635C6"/>
    <w:multiLevelType w:val="multilevel"/>
    <w:tmpl w:val="58E0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F46571"/>
    <w:multiLevelType w:val="multilevel"/>
    <w:tmpl w:val="C0C012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A9A73F1"/>
    <w:multiLevelType w:val="multilevel"/>
    <w:tmpl w:val="6B54C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B0C00BC"/>
    <w:multiLevelType w:val="hybridMultilevel"/>
    <w:tmpl w:val="B532E1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026BF4"/>
    <w:multiLevelType w:val="multilevel"/>
    <w:tmpl w:val="687CE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1E3CBB"/>
    <w:multiLevelType w:val="multilevel"/>
    <w:tmpl w:val="3B28E5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C91A5E"/>
    <w:multiLevelType w:val="multilevel"/>
    <w:tmpl w:val="57106A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0"/>
  </w:num>
  <w:num w:numId="2">
    <w:abstractNumId w:val="12"/>
  </w:num>
  <w:num w:numId="3">
    <w:abstractNumId w:val="18"/>
  </w:num>
  <w:num w:numId="4">
    <w:abstractNumId w:val="17"/>
  </w:num>
  <w:num w:numId="5">
    <w:abstractNumId w:val="13"/>
  </w:num>
  <w:num w:numId="6">
    <w:abstractNumId w:val="14"/>
  </w:num>
  <w:num w:numId="7">
    <w:abstractNumId w:val="6"/>
  </w:num>
  <w:num w:numId="8">
    <w:abstractNumId w:val="15"/>
  </w:num>
  <w:num w:numId="9">
    <w:abstractNumId w:val="0"/>
  </w:num>
  <w:num w:numId="10">
    <w:abstractNumId w:val="3"/>
  </w:num>
  <w:num w:numId="11">
    <w:abstractNumId w:val="16"/>
  </w:num>
  <w:num w:numId="12">
    <w:abstractNumId w:val="19"/>
  </w:num>
  <w:num w:numId="13">
    <w:abstractNumId w:val="1"/>
  </w:num>
  <w:num w:numId="14">
    <w:abstractNumId w:val="2"/>
  </w:num>
  <w:num w:numId="15">
    <w:abstractNumId w:val="8"/>
  </w:num>
  <w:num w:numId="16">
    <w:abstractNumId w:val="9"/>
  </w:num>
  <w:num w:numId="17">
    <w:abstractNumId w:val="4"/>
  </w:num>
  <w:num w:numId="18">
    <w:abstractNumId w:val="5"/>
  </w:num>
  <w:num w:numId="19">
    <w:abstractNumId w:val="7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E1M7Y0NzK2MDBV0lEKTi0uzszPAykwrgUAIiMP/iwAAAA="/>
  </w:docVars>
  <w:rsids>
    <w:rsidRoot w:val="00BC185A"/>
    <w:rsid w:val="00055A07"/>
    <w:rsid w:val="000F0E4A"/>
    <w:rsid w:val="00367C69"/>
    <w:rsid w:val="003757DE"/>
    <w:rsid w:val="004E2E2D"/>
    <w:rsid w:val="007A37E4"/>
    <w:rsid w:val="00883343"/>
    <w:rsid w:val="009058E0"/>
    <w:rsid w:val="0095016C"/>
    <w:rsid w:val="009574F6"/>
    <w:rsid w:val="00BC185A"/>
    <w:rsid w:val="00C77708"/>
    <w:rsid w:val="00CE166F"/>
    <w:rsid w:val="00D529A6"/>
    <w:rsid w:val="00E648AD"/>
    <w:rsid w:val="00EA48A3"/>
    <w:rsid w:val="00F45F99"/>
    <w:rsid w:val="00F74C2B"/>
    <w:rsid w:val="00FB019F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1378"/>
  <w15:chartTrackingRefBased/>
  <w15:docId w15:val="{AA8CE3C3-3DD8-43B8-92A9-68EA47BC5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C185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757D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C185A"/>
    <w:rPr>
      <w:rFonts w:ascii="Times New Roman" w:eastAsia="Times New Roman" w:hAnsi="Times New Roman" w:cs="Times New Roman"/>
      <w:b/>
      <w:bCs/>
      <w:sz w:val="36"/>
      <w:szCs w:val="36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BC18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BC185A"/>
    <w:rPr>
      <w:b/>
      <w:bCs/>
    </w:rPr>
  </w:style>
  <w:style w:type="character" w:styleId="Hyperlink">
    <w:name w:val="Hyperlink"/>
    <w:basedOn w:val="DefaultParagraphFont"/>
    <w:uiPriority w:val="99"/>
    <w:unhideWhenUsed/>
    <w:rsid w:val="00BC185A"/>
    <w:rPr>
      <w:color w:val="0000FF"/>
      <w:u w:val="single"/>
    </w:rPr>
  </w:style>
  <w:style w:type="character" w:customStyle="1" w:styleId="language">
    <w:name w:val="language"/>
    <w:basedOn w:val="DefaultParagraphFont"/>
    <w:rsid w:val="00BC185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C18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C185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C185A"/>
    <w:rPr>
      <w:rFonts w:ascii="Courier New" w:eastAsia="Times New Roman" w:hAnsi="Courier New" w:cs="Courier New"/>
      <w:sz w:val="20"/>
      <w:szCs w:val="20"/>
    </w:rPr>
  </w:style>
  <w:style w:type="character" w:customStyle="1" w:styleId="hljs-builtin">
    <w:name w:val="hljs-built_in"/>
    <w:basedOn w:val="DefaultParagraphFont"/>
    <w:rsid w:val="00BC185A"/>
  </w:style>
  <w:style w:type="character" w:customStyle="1" w:styleId="hljs-string">
    <w:name w:val="hljs-string"/>
    <w:basedOn w:val="DefaultParagraphFont"/>
    <w:rsid w:val="00BC185A"/>
  </w:style>
  <w:style w:type="paragraph" w:styleId="ListParagraph">
    <w:name w:val="List Paragraph"/>
    <w:basedOn w:val="Normal"/>
    <w:uiPriority w:val="34"/>
    <w:qFormat/>
    <w:rsid w:val="00F45F99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757DE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757D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A37E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33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3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268966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79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0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57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7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17</cp:revision>
  <dcterms:created xsi:type="dcterms:W3CDTF">2020-02-16T09:09:00Z</dcterms:created>
  <dcterms:modified xsi:type="dcterms:W3CDTF">2021-07-20T08:23:00Z</dcterms:modified>
</cp:coreProperties>
</file>